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Barcelona</w:t>
      </w:r>
    </w:p>
    <w:bookmarkStart w:id="20" w:name="web-designer-cover-letter"/>
    <w:p>
      <w:pPr>
        <w:pStyle w:val="Heading1"/>
      </w:pPr>
      <w:r>
        <w:t xml:space="preserve">Web Designer Cover Letter</w:t>
      </w:r>
    </w:p>
    <w:p>
      <w:pPr>
        <w:pStyle w:val="FirstParagraph"/>
      </w:pPr>
      <w:r>
        <w:t xml:space="preserve">Dear [Hiring Manager's Name],</w:t>
      </w:r>
    </w:p>
    <w:p>
      <w:pPr>
        <w:pStyle w:val="BodyText"/>
      </w:pPr>
      <w:r>
        <w:t xml:space="preserve">I am excited to apply for the Web Designer position at [Company Name] in Spain, specifically in the vibrant city of Barcelona. As a passionate and experienced web designer with a deep appreciation for creativity and technology, I am eager to contribute my skills to a dynamic team that values innovation and excellence. Barcelona’s reputation as a hub for design, culture, and digital advancements aligns perfectly with my professional aspirations, making this opportunity particularly meaningful to me.</w:t>
      </w:r>
    </w:p>
    <w:p>
      <w:pPr>
        <w:pStyle w:val="BodyText"/>
      </w:pPr>
      <w:r>
        <w:t xml:space="preserve">With [X years] of experience in web design, I have honed my ability to create visually stunning and user-centric websites that not only meet client objectives but also exceed user expectations. My expertise spans across front-end development, graphic design, and responsive web solutions, allowing me to deliver cohesive digital experiences. Whether working on e-commerce platforms, corporate websites, or personal portfolios, I approach each project with a blend of technical precision and artistic vision. In Spain Barcelona’s ever-evolving tech landscape, where creativity meets functionality, I have consistently delivered work that resonates with both local and international audiences.</w:t>
      </w:r>
    </w:p>
    <w:p>
      <w:pPr>
        <w:pStyle w:val="BodyText"/>
      </w:pPr>
      <w:r>
        <w:t xml:space="preserve">What sets me apart as a Web Designer is my ability to merge aesthetic appeal with practicality. I understand that a website is not just about visuals but also about usability, performance, and accessibility. My portfolio includes projects developed using industry-standard tools such as Adobe Creative Suite, Figma, and WordPress, alongside coding languages like HTML5, CSS3, JavaScript, and React. I am also well-versed in SEO best practices and content management systems (CMS), ensuring that the websites I design are not only beautiful but also optimized for search engines and user engagement. In Spain Barcelona’s competitive market, where businesses rely heavily on digital presence to connect with customers, these skills are invaluable.</w:t>
      </w:r>
    </w:p>
    <w:p>
      <w:pPr>
        <w:pStyle w:val="BodyText"/>
      </w:pPr>
      <w:r>
        <w:t xml:space="preserve">One of my key strengths as a Web Designer is my adaptability to diverse industries and client needs. Over the years, I have collaborated with clients ranging from small startups to large corporations in Spain Barcelona, helping them establish a strong online identity. For instance, I recently designed a responsive website for a local Barcelona-based fashion brand that increased their online sales by 40% within six months. This project required not only technical proficiency but also an understanding of the brand’s unique voice and target audience—qualities I bring to every endeavor.</w:t>
      </w:r>
    </w:p>
    <w:p>
      <w:pPr>
        <w:pStyle w:val="BodyText"/>
      </w:pPr>
      <w:r>
        <w:t xml:space="preserve">Working in Spain Barcelona has further enriched my perspective as a Web Designer. The city’s rich cultural heritage, combined with its cutting-edge tech scene, inspires me to create designs that reflect both tradition and modernity. I am particularly drawn to the collaborative spirit of Barcelona’s design community, where innovation thrives through shared knowledge and creativity. I believe that the team at [Company Name] shares this ethos, and I am eager to contribute my skills to a workplace that values collaboration, excellence, and forward-thinking ideas.</w:t>
      </w:r>
    </w:p>
    <w:p>
      <w:pPr>
        <w:pStyle w:val="BodyText"/>
      </w:pPr>
      <w:r>
        <w:t xml:space="preserve">As a Web Designer with a strong portfolio and a commitment to continuous learning, I stay updated with the latest trends in web design and digital marketing. Barcelona’s thriving tech ecosystem has allowed me to participate in local design workshops, networking events, and online courses that keep my skills sharp. I am also proficient in multilingual communication, which enables me to work effectively with clients and teams across different cultural backgrounds—a crucial asset for a company operating in Spain Barcelona’s global market.</w:t>
      </w:r>
    </w:p>
    <w:p>
      <w:pPr>
        <w:pStyle w:val="BodyText"/>
      </w:pPr>
      <w:r>
        <w:t xml:space="preserve">What excites me most about the Web Designer role at [Company Name] is the opportunity to contribute to projects that push boundaries and create meaningful digital experiences. I am confident that my technical expertise, creative flair, and dedication to quality align with your vision. I would be thrilled to bring my background in web design and my passion for innovation to your team, helping [Company Name] stand out in the competitive landscape of Spain Barcelona.</w:t>
      </w:r>
    </w:p>
    <w:p>
      <w:pPr>
        <w:pStyle w:val="BodyText"/>
      </w:pPr>
      <w:r>
        <w:t xml:space="preserve">Thank you for considering my application. I would welcome the opportunity to discuss how my skills and experiences can benefit your organization. Please feel free to contact me at [Your Phone Number] or [Your Email Address] at your convenience. I look forward to the possibility of contributing to [Company Name]’s success and being part of Barcelona’s dynamic web design community.</w:t>
      </w:r>
    </w:p>
    <w:p>
      <w:pPr>
        <w:pStyle w:val="BodyText"/>
      </w:pPr>
      <w:r>
        <w:t xml:space="preserve">Sincerely,</w:t>
      </w:r>
    </w:p>
    <w:p>
      <w:pPr>
        <w:pStyle w:val="BodyText"/>
      </w:pPr>
      <w:r>
        <w:t xml:space="preserve">[Your Full Name]</w:t>
      </w:r>
    </w:p>
    <w:p>
      <w:pPr>
        <w:pStyle w:val="BodyText"/>
      </w:pPr>
      <w:r>
        <w:t xml:space="preserve">[Your Address, City, Postal Code]</w:t>
      </w:r>
    </w:p>
    <w:p>
      <w:pPr>
        <w:pStyle w:val="BodyText"/>
      </w:pPr>
      <w:r>
        <w:t xml:space="preserve">[Your Phone Number]</w:t>
      </w:r>
    </w:p>
    <w:p>
      <w:pPr>
        <w:pStyle w:val="BodyText"/>
      </w:pP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Spain Barcelona</dc:title>
  <dc:creator/>
  <cp:keywords/>
  <dcterms:created xsi:type="dcterms:W3CDTF">2026-07-20T22:09:36Z</dcterms:created>
  <dcterms:modified xsi:type="dcterms:W3CDTF">2026-07-20T22:09:36Z</dcterms:modified>
</cp:coreProperties>
</file>

<file path=docProps/custom.xml><?xml version="1.0" encoding="utf-8"?>
<Properties xmlns="http://schemas.openxmlformats.org/officeDocument/2006/custom-properties" xmlns:vt="http://schemas.openxmlformats.org/officeDocument/2006/docPropsVTypes"/>
</file>